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A8087" w14:textId="77777777" w:rsidR="00306168" w:rsidRPr="003A49D2" w:rsidRDefault="00306168" w:rsidP="003A49D2"/>
    <w:p w14:paraId="45919CC0" w14:textId="77777777" w:rsidR="00306168" w:rsidRPr="003D2509" w:rsidRDefault="00306168" w:rsidP="003D2509">
      <w:pPr>
        <w:jc w:val="center"/>
        <w:rPr>
          <w:b/>
        </w:rPr>
      </w:pPr>
      <w:r w:rsidRPr="003D2509">
        <w:rPr>
          <w:b/>
        </w:rPr>
        <w:t>FICHA DE INSCRIÇÃO SÓCIO</w:t>
      </w:r>
      <w:r w:rsidR="00777112" w:rsidRPr="003D2509">
        <w:rPr>
          <w:b/>
        </w:rPr>
        <w:t xml:space="preserve"> AICL</w:t>
      </w:r>
      <w:r w:rsidR="00BD54C2">
        <w:rPr>
          <w:b/>
        </w:rPr>
        <w:t xml:space="preserve"> </w:t>
      </w:r>
    </w:p>
    <w:p w14:paraId="7E374631" w14:textId="608B2D69" w:rsidR="003A49D2" w:rsidRPr="003A49D2" w:rsidRDefault="007E3148" w:rsidP="003D2509">
      <w:pPr>
        <w:jc w:val="center"/>
      </w:pPr>
      <w:r>
        <w:t xml:space="preserve">preencha </w:t>
      </w:r>
      <w:r w:rsidR="003D2509">
        <w:t>a coluna da direita</w:t>
      </w:r>
    </w:p>
    <w:p w14:paraId="298CBAD7" w14:textId="77777777" w:rsidR="00306168" w:rsidRPr="003A49D2" w:rsidRDefault="00306168" w:rsidP="003A49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5358"/>
      </w:tblGrid>
      <w:tr w:rsidR="00EA1FF1" w:rsidRPr="003A49D2" w14:paraId="50930730" w14:textId="77777777" w:rsidTr="0085453C">
        <w:tc>
          <w:tcPr>
            <w:tcW w:w="3573" w:type="dxa"/>
          </w:tcPr>
          <w:p w14:paraId="16E89975" w14:textId="77777777" w:rsidR="00EA1FF1" w:rsidRPr="003A49D2" w:rsidRDefault="00EA1FF1" w:rsidP="003D2509">
            <w:r w:rsidRPr="003A49D2">
              <w:t>NOME</w:t>
            </w:r>
            <w:r w:rsidR="003D2509">
              <w:t>S PRÓPRIOS</w:t>
            </w:r>
          </w:p>
        </w:tc>
        <w:tc>
          <w:tcPr>
            <w:tcW w:w="5358" w:type="dxa"/>
          </w:tcPr>
          <w:p w14:paraId="7453DEB0" w14:textId="77777777" w:rsidR="00EA1FF1" w:rsidRPr="003A49D2" w:rsidRDefault="00EA1FF1" w:rsidP="003A49D2"/>
        </w:tc>
      </w:tr>
      <w:tr w:rsidR="003D2509" w:rsidRPr="003A49D2" w14:paraId="21F74709" w14:textId="77777777" w:rsidTr="0085453C">
        <w:tc>
          <w:tcPr>
            <w:tcW w:w="3573" w:type="dxa"/>
          </w:tcPr>
          <w:p w14:paraId="3387A304" w14:textId="77777777" w:rsidR="003D2509" w:rsidRPr="003A49D2" w:rsidRDefault="003D2509" w:rsidP="003A49D2">
            <w:r>
              <w:t>APELIDOS</w:t>
            </w:r>
            <w:r w:rsidR="0085453C">
              <w:t xml:space="preserve"> </w:t>
            </w:r>
            <w:r>
              <w:t>/</w:t>
            </w:r>
            <w:r w:rsidR="0085453C">
              <w:t xml:space="preserve"> </w:t>
            </w:r>
            <w:r w:rsidRPr="003A49D2">
              <w:t>S</w:t>
            </w:r>
            <w:r>
              <w:t>OBRENOME</w:t>
            </w:r>
          </w:p>
        </w:tc>
        <w:tc>
          <w:tcPr>
            <w:tcW w:w="5358" w:type="dxa"/>
          </w:tcPr>
          <w:p w14:paraId="75859D7A" w14:textId="77777777" w:rsidR="003D2509" w:rsidRDefault="003D2509" w:rsidP="003A49D2"/>
        </w:tc>
      </w:tr>
      <w:tr w:rsidR="00EA1FF1" w:rsidRPr="003A49D2" w14:paraId="51AF10B8" w14:textId="77777777" w:rsidTr="0085453C">
        <w:tc>
          <w:tcPr>
            <w:tcW w:w="3573" w:type="dxa"/>
          </w:tcPr>
          <w:p w14:paraId="266CE589" w14:textId="124EDB96" w:rsidR="00EA1FF1" w:rsidRPr="003A49D2" w:rsidRDefault="00EA1FF1" w:rsidP="003A49D2">
            <w:r w:rsidRPr="003A49D2">
              <w:rPr>
                <w:b/>
                <w:color w:val="FF0000"/>
              </w:rPr>
              <w:t>(obrigatório</w:t>
            </w:r>
            <w:r w:rsidRPr="003A49D2">
              <w:t>)</w:t>
            </w:r>
            <w:r w:rsidR="00E02E73" w:rsidRPr="003A49D2">
              <w:t xml:space="preserve"> </w:t>
            </w:r>
            <w:r w:rsidRPr="003A49D2">
              <w:t>Nº FISCAL NIF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proofErr w:type="spellStart"/>
            <w:r w:rsidRPr="003A49D2">
              <w:t>CPF</w:t>
            </w:r>
            <w:proofErr w:type="spellEnd"/>
            <w:r w:rsidR="0085453C">
              <w:t xml:space="preserve"> </w:t>
            </w:r>
          </w:p>
        </w:tc>
        <w:tc>
          <w:tcPr>
            <w:tcW w:w="5358" w:type="dxa"/>
          </w:tcPr>
          <w:p w14:paraId="3AAE7443" w14:textId="77777777" w:rsidR="00EA1FF1" w:rsidRPr="003A49D2" w:rsidRDefault="00E02E73" w:rsidP="003A49D2">
            <w:r w:rsidRPr="003A49D2">
              <w:fldChar w:fldCharType="begin"/>
            </w:r>
            <w:r w:rsidRPr="003A49D2">
              <w:instrText xml:space="preserve"> ASK  nif/cpf \o  \* MERGEFORMAT </w:instrText>
            </w:r>
            <w:r w:rsidRPr="003A49D2">
              <w:fldChar w:fldCharType="end"/>
            </w:r>
          </w:p>
        </w:tc>
      </w:tr>
      <w:tr w:rsidR="00EA1FF1" w:rsidRPr="003A49D2" w14:paraId="1CE46652" w14:textId="77777777" w:rsidTr="0085453C">
        <w:tc>
          <w:tcPr>
            <w:tcW w:w="3573" w:type="dxa"/>
          </w:tcPr>
          <w:p w14:paraId="44214FA4" w14:textId="77777777" w:rsidR="00EA1FF1" w:rsidRPr="003A49D2" w:rsidRDefault="00EA1FF1" w:rsidP="003A49D2">
            <w:r w:rsidRPr="003A49D2">
              <w:t xml:space="preserve">MORADA completa: </w:t>
            </w:r>
          </w:p>
        </w:tc>
        <w:tc>
          <w:tcPr>
            <w:tcW w:w="5358" w:type="dxa"/>
          </w:tcPr>
          <w:p w14:paraId="4CF91687" w14:textId="77777777" w:rsidR="00EA1FF1" w:rsidRDefault="00EA1FF1" w:rsidP="003A49D2"/>
          <w:p w14:paraId="0AE20B9E" w14:textId="77777777" w:rsidR="003D2509" w:rsidRPr="003A49D2" w:rsidRDefault="003D2509" w:rsidP="003A49D2"/>
        </w:tc>
      </w:tr>
      <w:tr w:rsidR="00EA1FF1" w:rsidRPr="003A49D2" w14:paraId="72CD0C69" w14:textId="77777777" w:rsidTr="0085453C">
        <w:tc>
          <w:tcPr>
            <w:tcW w:w="3573" w:type="dxa"/>
          </w:tcPr>
          <w:p w14:paraId="01361AEE" w14:textId="77777777" w:rsidR="00EA1FF1" w:rsidRPr="003A49D2" w:rsidRDefault="00E02E73" w:rsidP="003A49D2">
            <w:r w:rsidRPr="003A49D2">
              <w:t xml:space="preserve">LOCALIDADE: </w:t>
            </w:r>
          </w:p>
        </w:tc>
        <w:tc>
          <w:tcPr>
            <w:tcW w:w="5358" w:type="dxa"/>
          </w:tcPr>
          <w:p w14:paraId="13B3C659" w14:textId="77777777" w:rsidR="00E02E73" w:rsidRPr="003A49D2" w:rsidRDefault="00E02E73" w:rsidP="003A49D2"/>
        </w:tc>
      </w:tr>
      <w:tr w:rsidR="003D2509" w:rsidRPr="003A49D2" w14:paraId="539BC06D" w14:textId="77777777" w:rsidTr="0085453C">
        <w:tc>
          <w:tcPr>
            <w:tcW w:w="3573" w:type="dxa"/>
          </w:tcPr>
          <w:p w14:paraId="3F6219CF" w14:textId="77777777" w:rsidR="003D2509" w:rsidRPr="003A49D2" w:rsidRDefault="003D2509" w:rsidP="003A49D2">
            <w:r w:rsidRPr="003A49D2">
              <w:t xml:space="preserve">CÓDIGO POSTAL:                            </w:t>
            </w:r>
          </w:p>
        </w:tc>
        <w:tc>
          <w:tcPr>
            <w:tcW w:w="5358" w:type="dxa"/>
          </w:tcPr>
          <w:p w14:paraId="3184ED98" w14:textId="77777777" w:rsidR="003D2509" w:rsidRPr="003A49D2" w:rsidRDefault="003D2509" w:rsidP="003A49D2">
            <w:r w:rsidRPr="003A49D2">
              <w:t>CP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P:</w:t>
            </w:r>
          </w:p>
        </w:tc>
      </w:tr>
      <w:tr w:rsidR="00EA1FF1" w:rsidRPr="003A49D2" w14:paraId="48473721" w14:textId="77777777" w:rsidTr="0085453C">
        <w:tc>
          <w:tcPr>
            <w:tcW w:w="3573" w:type="dxa"/>
          </w:tcPr>
          <w:p w14:paraId="1931F822" w14:textId="77777777" w:rsidR="00EA1FF1" w:rsidRPr="003A49D2" w:rsidRDefault="00EA1FF1" w:rsidP="003A49D2">
            <w:r w:rsidRPr="003A49D2">
              <w:t xml:space="preserve">PAÍS: </w:t>
            </w:r>
          </w:p>
        </w:tc>
        <w:tc>
          <w:tcPr>
            <w:tcW w:w="5358" w:type="dxa"/>
          </w:tcPr>
          <w:p w14:paraId="2D08DE5C" w14:textId="77777777" w:rsidR="00EA1FF1" w:rsidRPr="003A49D2" w:rsidRDefault="00EA1FF1" w:rsidP="003A49D2"/>
        </w:tc>
      </w:tr>
      <w:tr w:rsidR="00EA1FF1" w:rsidRPr="003A49D2" w14:paraId="58E330EA" w14:textId="77777777" w:rsidTr="0085453C">
        <w:tc>
          <w:tcPr>
            <w:tcW w:w="3573" w:type="dxa"/>
          </w:tcPr>
          <w:p w14:paraId="6F1AC04E" w14:textId="77777777" w:rsidR="00EA1FF1" w:rsidRPr="003A49D2" w:rsidRDefault="00EA1FF1" w:rsidP="003A49D2">
            <w:r w:rsidRPr="003A49D2">
              <w:t>TELEFONE:</w:t>
            </w:r>
          </w:p>
        </w:tc>
        <w:tc>
          <w:tcPr>
            <w:tcW w:w="5358" w:type="dxa"/>
          </w:tcPr>
          <w:p w14:paraId="70506FF0" w14:textId="77777777" w:rsidR="00EA1FF1" w:rsidRPr="003A49D2" w:rsidRDefault="00EA1FF1" w:rsidP="003A49D2"/>
        </w:tc>
      </w:tr>
      <w:tr w:rsidR="00EA1FF1" w:rsidRPr="003A49D2" w14:paraId="3213B481" w14:textId="77777777" w:rsidTr="0085453C">
        <w:tc>
          <w:tcPr>
            <w:tcW w:w="3573" w:type="dxa"/>
          </w:tcPr>
          <w:p w14:paraId="1ED85C0C" w14:textId="77777777" w:rsidR="00EA1FF1" w:rsidRPr="003A49D2" w:rsidRDefault="00EA1FF1" w:rsidP="003A49D2">
            <w:r w:rsidRPr="003A49D2">
              <w:t>TELEMÓVEL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LULAR:</w:t>
            </w:r>
          </w:p>
        </w:tc>
        <w:tc>
          <w:tcPr>
            <w:tcW w:w="5358" w:type="dxa"/>
          </w:tcPr>
          <w:p w14:paraId="6D50066F" w14:textId="77777777" w:rsidR="00EA1FF1" w:rsidRPr="003A49D2" w:rsidRDefault="00EA1FF1" w:rsidP="003A49D2"/>
        </w:tc>
      </w:tr>
      <w:tr w:rsidR="00EA1FF1" w:rsidRPr="003A49D2" w14:paraId="1B88044C" w14:textId="77777777" w:rsidTr="0085453C">
        <w:tc>
          <w:tcPr>
            <w:tcW w:w="3573" w:type="dxa"/>
          </w:tcPr>
          <w:p w14:paraId="39008D29" w14:textId="77777777" w:rsidR="00EA1FF1" w:rsidRPr="003A49D2" w:rsidRDefault="00EA1FF1" w:rsidP="003A49D2">
            <w:r w:rsidRPr="003A49D2">
              <w:t>ENDEREÇO ELETRÓNICO:</w:t>
            </w:r>
          </w:p>
        </w:tc>
        <w:tc>
          <w:tcPr>
            <w:tcW w:w="5358" w:type="dxa"/>
          </w:tcPr>
          <w:p w14:paraId="65341EA1" w14:textId="5C8D09BC" w:rsidR="00EA1FF1" w:rsidRPr="003A49D2" w:rsidRDefault="00E1147B" w:rsidP="003A49D2">
            <w:r>
              <w:t xml:space="preserve">                                        </w:t>
            </w:r>
            <w:r w:rsidR="00E02E73" w:rsidRPr="003A49D2">
              <w:t>@</w:t>
            </w:r>
          </w:p>
        </w:tc>
      </w:tr>
      <w:tr w:rsidR="00EA1FF1" w:rsidRPr="007E3148" w14:paraId="0B689E92" w14:textId="77777777" w:rsidTr="0085453C">
        <w:tc>
          <w:tcPr>
            <w:tcW w:w="3573" w:type="dxa"/>
          </w:tcPr>
          <w:p w14:paraId="4C198A1C" w14:textId="77777777" w:rsidR="00EA1FF1" w:rsidRPr="007E3148" w:rsidRDefault="003A49D2" w:rsidP="003A49D2">
            <w:pPr>
              <w:rPr>
                <w:sz w:val="16"/>
                <w:szCs w:val="16"/>
              </w:rPr>
            </w:pPr>
            <w:r w:rsidRPr="007E3148">
              <w:rPr>
                <w:sz w:val="16"/>
                <w:szCs w:val="16"/>
              </w:rPr>
              <w:t xml:space="preserve">local e data de nascimento </w:t>
            </w:r>
            <w:r w:rsidR="00EA1FF1" w:rsidRPr="007E3148">
              <w:rPr>
                <w:sz w:val="16"/>
                <w:szCs w:val="16"/>
              </w:rPr>
              <w:t>*</w:t>
            </w:r>
            <w:r w:rsidR="0085453C" w:rsidRPr="007E3148">
              <w:rPr>
                <w:sz w:val="16"/>
                <w:szCs w:val="16"/>
              </w:rPr>
              <w:t xml:space="preserve"> </w:t>
            </w:r>
            <w:r w:rsidR="00EA1FF1" w:rsidRPr="007E3148">
              <w:rPr>
                <w:sz w:val="16"/>
                <w:szCs w:val="16"/>
              </w:rPr>
              <w:t xml:space="preserve">(apenas para </w:t>
            </w:r>
            <w:r w:rsidR="00EA1FF1" w:rsidRPr="007E3148">
              <w:rPr>
                <w:b/>
                <w:sz w:val="16"/>
                <w:szCs w:val="16"/>
                <w:u w:val="single"/>
              </w:rPr>
              <w:t xml:space="preserve">menores </w:t>
            </w:r>
            <w:r w:rsidR="00EA1FF1" w:rsidRPr="007E3148">
              <w:rPr>
                <w:sz w:val="16"/>
                <w:szCs w:val="16"/>
              </w:rPr>
              <w:t>de 18 anos)</w:t>
            </w:r>
          </w:p>
        </w:tc>
        <w:tc>
          <w:tcPr>
            <w:tcW w:w="5358" w:type="dxa"/>
          </w:tcPr>
          <w:p w14:paraId="0AD43E59" w14:textId="77777777" w:rsidR="00EA1FF1" w:rsidRPr="007E3148" w:rsidRDefault="00EA1FF1" w:rsidP="003A49D2">
            <w:pPr>
              <w:rPr>
                <w:sz w:val="16"/>
                <w:szCs w:val="16"/>
              </w:rPr>
            </w:pPr>
          </w:p>
        </w:tc>
      </w:tr>
    </w:tbl>
    <w:p w14:paraId="47981065" w14:textId="77777777" w:rsidR="00306168" w:rsidRPr="003A49D2" w:rsidRDefault="00306168" w:rsidP="003A49D2">
      <w:r w:rsidRPr="003A49D2">
        <w:t xml:space="preserve">--------------------------------------------------------------------------------------------------------------------------------------- </w:t>
      </w:r>
    </w:p>
    <w:p w14:paraId="65B3BB62" w14:textId="46D3E72D" w:rsidR="00BE6E15" w:rsidRDefault="00306168" w:rsidP="003A49D2">
      <w:r w:rsidRPr="003A49D2">
        <w:t>Forma de Pagamento (favor assinalar )</w:t>
      </w:r>
      <w:r w:rsidR="00DB519A">
        <w:t xml:space="preserve"> </w:t>
      </w:r>
      <w:r w:rsidR="00BE6E15">
        <w:t xml:space="preserve">copie este símbolo </w:t>
      </w:r>
      <w:r w:rsidR="00BE6E15">
        <w:rPr>
          <w:rFonts w:ascii="Arial Unicode MS" w:eastAsia="Arial Unicode MS" w:hAnsi="Arial Unicode MS" w:cs="Arial Unicode MS" w:hint="eastAsia"/>
        </w:rPr>
        <w:t>✓ para o tipo de</w:t>
      </w:r>
      <w:r w:rsidR="00BE6E15">
        <w:rPr>
          <w:rFonts w:ascii="Arial Unicode MS" w:eastAsia="Arial Unicode MS" w:hAnsi="Arial Unicode MS" w:cs="Arial Unicode MS"/>
        </w:rPr>
        <w:t xml:space="preserve"> </w:t>
      </w:r>
      <w:r w:rsidR="00BE6E15">
        <w:rPr>
          <w:rFonts w:ascii="Arial Unicode MS" w:eastAsia="Arial Unicode MS" w:hAnsi="Arial Unicode MS" w:cs="Arial Unicode MS" w:hint="eastAsia"/>
        </w:rPr>
        <w:t>pagamento pretendido</w:t>
      </w:r>
      <w:r w:rsidR="000C36D5">
        <w:rPr>
          <w:rStyle w:val="FootnoteReference"/>
          <w:rFonts w:ascii="Arial Unicode MS" w:eastAsia="Arial Unicode MS" w:hAnsi="Arial Unicode MS"/>
        </w:rPr>
        <w:footnoteReference w:id="1"/>
      </w:r>
    </w:p>
    <w:p w14:paraId="3B289836" w14:textId="4A587F97" w:rsidR="00306168" w:rsidRPr="003A49D2" w:rsidRDefault="00306168" w:rsidP="003A49D2">
      <w:r w:rsidRPr="003A49D2">
        <w:t>Transferência Bancária</w:t>
      </w:r>
      <w:bookmarkStart w:id="0" w:name="Check2"/>
      <w:r w:rsidR="0085453C">
        <w:t xml:space="preserve"> </w:t>
      </w:r>
      <w:r w:rsidRPr="003A49D2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000000">
        <w:fldChar w:fldCharType="separate"/>
      </w:r>
      <w:r w:rsidRPr="003A49D2">
        <w:fldChar w:fldCharType="end"/>
      </w:r>
      <w:bookmarkStart w:id="1" w:name="Check3"/>
      <w:bookmarkEnd w:id="0"/>
      <w:r w:rsidR="00964969" w:rsidRPr="003A49D2">
        <w:t xml:space="preserve"> Cheque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000000">
        <w:fldChar w:fldCharType="separate"/>
      </w:r>
      <w:r w:rsidRPr="003A49D2">
        <w:fldChar w:fldCharType="end"/>
      </w:r>
      <w:bookmarkEnd w:id="1"/>
      <w:r w:rsidRPr="003A49D2">
        <w:t xml:space="preserve"> Vale Postal 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000000">
        <w:fldChar w:fldCharType="separate"/>
      </w:r>
      <w:r w:rsidRPr="003A49D2">
        <w:fldChar w:fldCharType="end"/>
      </w:r>
      <w:r w:rsidR="00441E9F" w:rsidRPr="003A49D2">
        <w:t xml:space="preserve"> </w:t>
      </w:r>
      <w:r w:rsidR="00964969" w:rsidRPr="003A49D2">
        <w:t xml:space="preserve">PayPal </w:t>
      </w:r>
      <w:r w:rsidR="00777112"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77112" w:rsidRPr="003A49D2">
        <w:instrText xml:space="preserve"> FORMCHECKBOX </w:instrText>
      </w:r>
      <w:r w:rsidR="00000000">
        <w:fldChar w:fldCharType="separate"/>
      </w:r>
      <w:r w:rsidR="00777112" w:rsidRPr="003A49D2">
        <w:fldChar w:fldCharType="end"/>
      </w:r>
      <w:r w:rsidRPr="003A49D2">
        <w:tab/>
      </w:r>
    </w:p>
    <w:p w14:paraId="1F6421E4" w14:textId="0AED0761" w:rsidR="00306168" w:rsidRPr="003A49D2" w:rsidRDefault="00306168" w:rsidP="003A49D2">
      <w:r w:rsidRPr="003A49D2">
        <w:t xml:space="preserve">Joia de </w:t>
      </w:r>
      <w:r w:rsidR="00637281" w:rsidRPr="003A49D2">
        <w:t>inscrição - pagamento único -</w:t>
      </w:r>
      <w:r w:rsidR="00964969" w:rsidRPr="003A49D2">
        <w:t xml:space="preserve">    </w:t>
      </w:r>
      <w:r w:rsidRPr="003A49D2">
        <w:t xml:space="preserve">€  </w:t>
      </w:r>
      <w:r w:rsidR="00637281" w:rsidRPr="003A49D2">
        <w:t xml:space="preserve"> </w:t>
      </w:r>
      <w:r w:rsidRPr="003A49D2">
        <w:t>10.00 (dez euros)</w:t>
      </w:r>
      <w:r w:rsidR="00FC35F3" w:rsidRPr="003A49D2">
        <w:t xml:space="preserve"> </w:t>
      </w:r>
      <w:r w:rsidR="00DB519A">
        <w:t xml:space="preserve">+ </w:t>
      </w:r>
    </w:p>
    <w:p w14:paraId="5F74EC3C" w14:textId="10BBB921" w:rsidR="00306168" w:rsidRPr="00E06D2C" w:rsidRDefault="00306168" w:rsidP="003A49D2">
      <w:pPr>
        <w:rPr>
          <w:b/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 xml:space="preserve">€ </w:t>
      </w:r>
      <w:r w:rsidRPr="00E06D2C">
        <w:rPr>
          <w:b/>
          <w:color w:val="FF0000"/>
          <w:sz w:val="16"/>
          <w:szCs w:val="16"/>
        </w:rPr>
        <w:t xml:space="preserve"> </w:t>
      </w:r>
      <w:r w:rsidR="00637281" w:rsidRPr="00E06D2C">
        <w:rPr>
          <w:b/>
          <w:color w:val="FF0000"/>
          <w:sz w:val="16"/>
          <w:szCs w:val="16"/>
        </w:rPr>
        <w:t xml:space="preserve"> </w:t>
      </w:r>
      <w:r w:rsidR="00DB519A">
        <w:rPr>
          <w:b/>
          <w:color w:val="FF0000"/>
          <w:sz w:val="16"/>
          <w:szCs w:val="16"/>
        </w:rPr>
        <w:t>6</w:t>
      </w:r>
      <w:r w:rsidRPr="00E06D2C">
        <w:rPr>
          <w:b/>
          <w:color w:val="FF0000"/>
          <w:sz w:val="16"/>
          <w:szCs w:val="16"/>
        </w:rPr>
        <w:t>0.00 (</w:t>
      </w:r>
      <w:r w:rsidR="000D1870">
        <w:rPr>
          <w:b/>
          <w:color w:val="FF0000"/>
          <w:sz w:val="16"/>
          <w:szCs w:val="16"/>
        </w:rPr>
        <w:t>SESSENTA</w:t>
      </w:r>
      <w:r w:rsidRPr="00E06D2C">
        <w:rPr>
          <w:b/>
          <w:color w:val="FF0000"/>
          <w:sz w:val="16"/>
          <w:szCs w:val="16"/>
        </w:rPr>
        <w:t xml:space="preserve"> euros) Sócios individuais</w:t>
      </w:r>
    </w:p>
    <w:p w14:paraId="2397B3C8" w14:textId="77777777" w:rsidR="00306168" w:rsidRPr="00E06D2C" w:rsidRDefault="00306168" w:rsidP="003A49D2">
      <w:pPr>
        <w:rPr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>€</w:t>
      </w:r>
      <w:r w:rsidRPr="00E06D2C">
        <w:rPr>
          <w:b/>
          <w:color w:val="FF0000"/>
          <w:sz w:val="16"/>
          <w:szCs w:val="16"/>
        </w:rPr>
        <w:t xml:space="preserve"> 120.00 cento e vinte euros) sócios coletivos</w:t>
      </w:r>
    </w:p>
    <w:p w14:paraId="0DD8CE69" w14:textId="77777777" w:rsidR="00306168" w:rsidRPr="00E06D2C" w:rsidRDefault="00306168" w:rsidP="003A49D2">
      <w:pPr>
        <w:rPr>
          <w:color w:val="FF0000"/>
        </w:rPr>
      </w:pPr>
    </w:p>
    <w:p w14:paraId="517341F3" w14:textId="77777777" w:rsidR="00306168" w:rsidRPr="003A49D2" w:rsidRDefault="00306168" w:rsidP="003A49D2">
      <w:r w:rsidRPr="003A49D2">
        <w:t xml:space="preserve">  </w:t>
      </w:r>
      <w:r w:rsidRPr="003A49D2">
        <w:tab/>
      </w:r>
      <w:r w:rsidRPr="003A49D2">
        <w:tab/>
      </w:r>
      <w:r w:rsidRPr="003A49D2">
        <w:tab/>
        <w:t>Assinatura (</w:t>
      </w:r>
      <w:r w:rsidR="00441E9F" w:rsidRPr="003A49D2">
        <w:t>aquando da inscrição como sócio</w:t>
      </w:r>
      <w:r w:rsidRPr="003A49D2">
        <w:t>)</w:t>
      </w:r>
    </w:p>
    <w:p w14:paraId="4DB5DCC5" w14:textId="77777777" w:rsidR="00306168" w:rsidRPr="003A49D2" w:rsidRDefault="00306168" w:rsidP="003A49D2"/>
    <w:p w14:paraId="54E35512" w14:textId="77777777"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="00B21115" w:rsidRPr="003A49D2">
        <w:t>________</w:t>
      </w:r>
      <w:r w:rsidRPr="003A49D2">
        <w:t xml:space="preserve">_______________________________________   </w:t>
      </w:r>
    </w:p>
    <w:p w14:paraId="304375C5" w14:textId="77777777" w:rsidR="00306168" w:rsidRPr="003A49D2" w:rsidRDefault="00306168" w:rsidP="003A49D2"/>
    <w:p w14:paraId="2709E56D" w14:textId="10BB6C26" w:rsidR="00306168" w:rsidRPr="003A49D2" w:rsidRDefault="00306168" w:rsidP="003A49D2">
      <w:pPr>
        <w:rPr>
          <w:sz w:val="22"/>
          <w:szCs w:val="22"/>
        </w:rPr>
      </w:pPr>
      <w:r w:rsidRPr="003A49D2">
        <w:t xml:space="preserve">Local e data : ____________________ </w:t>
      </w:r>
      <w:r w:rsidRPr="003A49D2">
        <w:rPr>
          <w:sz w:val="22"/>
          <w:szCs w:val="22"/>
        </w:rPr>
        <w:t xml:space="preserve"> __/</w:t>
      </w:r>
      <w:r w:rsidR="00964969" w:rsidRPr="003A49D2">
        <w:rPr>
          <w:sz w:val="22"/>
          <w:szCs w:val="22"/>
        </w:rPr>
        <w:t>__</w:t>
      </w:r>
      <w:r w:rsidRPr="003A49D2">
        <w:rPr>
          <w:sz w:val="22"/>
          <w:szCs w:val="22"/>
        </w:rPr>
        <w:t>__/___</w:t>
      </w:r>
      <w:r w:rsidR="00964969" w:rsidRPr="003A49D2">
        <w:rPr>
          <w:sz w:val="22"/>
          <w:szCs w:val="22"/>
        </w:rPr>
        <w:t>___</w:t>
      </w:r>
    </w:p>
    <w:p w14:paraId="41B35ECA" w14:textId="77777777" w:rsidR="00E5042A" w:rsidRPr="003A49D2" w:rsidRDefault="00000000" w:rsidP="003A49D2">
      <w:r>
        <w:pict w14:anchorId="5CF09B11">
          <v:rect id="_x0000_i1026" style="width:0;height:1.5pt" o:hralign="center" o:hrstd="t" o:hr="t" fillcolor="#a0a0a0" stroked="f"/>
        </w:pict>
      </w:r>
    </w:p>
    <w:p w14:paraId="19483D35" w14:textId="77777777" w:rsidR="00C24309" w:rsidRPr="007E3148" w:rsidRDefault="00C24309" w:rsidP="00123172">
      <w:pPr>
        <w:pStyle w:val="Heading4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line="360" w:lineRule="auto"/>
        <w:ind w:left="0"/>
        <w:rPr>
          <w:rFonts w:asciiTheme="minorHAnsi" w:hAnsiTheme="minorHAnsi"/>
          <w:b/>
          <w:sz w:val="24"/>
          <w:szCs w:val="24"/>
        </w:rPr>
      </w:pPr>
      <w:r w:rsidRPr="007E3148">
        <w:rPr>
          <w:rFonts w:asciiTheme="minorHAnsi" w:hAnsiTheme="minorHAnsi"/>
        </w:rPr>
        <w:t xml:space="preserve">PAGAMENTOS PARA A </w:t>
      </w:r>
      <w:r w:rsidR="00951CAF" w:rsidRPr="007E3148">
        <w:rPr>
          <w:rFonts w:asciiTheme="minorHAnsi" w:hAnsiTheme="minorHAnsi"/>
        </w:rPr>
        <w:t>CONTA –</w:t>
      </w:r>
      <w:r w:rsidRPr="007E3148">
        <w:rPr>
          <w:rFonts w:asciiTheme="minorHAnsi" w:hAnsiTheme="minorHAnsi"/>
          <w:sz w:val="24"/>
          <w:szCs w:val="24"/>
        </w:rPr>
        <w:t xml:space="preserve"> AICL </w:t>
      </w:r>
      <w:r w:rsidR="00951CAF" w:rsidRPr="007E3148">
        <w:rPr>
          <w:rFonts w:asciiTheme="minorHAnsi" w:hAnsiTheme="minorHAnsi"/>
          <w:sz w:val="24"/>
          <w:szCs w:val="24"/>
        </w:rPr>
        <w:t>{Associação</w:t>
      </w:r>
      <w:r w:rsidRPr="007E3148">
        <w:rPr>
          <w:rFonts w:asciiTheme="minorHAnsi" w:hAnsiTheme="minorHAnsi"/>
          <w:sz w:val="24"/>
          <w:szCs w:val="24"/>
        </w:rPr>
        <w:t xml:space="preserve"> Internacional dos COLÓQUIOS DA </w:t>
      </w:r>
      <w:r w:rsidR="00951CAF" w:rsidRPr="007E3148">
        <w:rPr>
          <w:rFonts w:asciiTheme="minorHAnsi" w:hAnsiTheme="minorHAnsi"/>
          <w:sz w:val="24"/>
          <w:szCs w:val="24"/>
        </w:rPr>
        <w:t>LUSOFONIA}</w:t>
      </w:r>
    </w:p>
    <w:p w14:paraId="0360DB39" w14:textId="77777777" w:rsidR="00C24309" w:rsidRPr="009C73AB" w:rsidRDefault="00C24309" w:rsidP="00C24309">
      <w:pPr>
        <w:rPr>
          <w:rFonts w:asciiTheme="minorHAnsi" w:hAnsiTheme="minorHAnsi"/>
          <w:b/>
          <w:sz w:val="24"/>
          <w:szCs w:val="24"/>
        </w:rPr>
      </w:pPr>
      <w:r w:rsidRPr="009C73AB">
        <w:rPr>
          <w:rFonts w:asciiTheme="minorHAnsi" w:hAnsiTheme="minorHAnsi"/>
          <w:b/>
          <w:sz w:val="24"/>
          <w:szCs w:val="24"/>
        </w:rPr>
        <w:t>CONTA 7-5345050.000.001</w:t>
      </w:r>
    </w:p>
    <w:p w14:paraId="35C6B954" w14:textId="77777777" w:rsidR="00C24309" w:rsidRPr="009C73AB" w:rsidRDefault="00C24309" w:rsidP="00C24309">
      <w:pPr>
        <w:rPr>
          <w:rFonts w:asciiTheme="minorHAnsi" w:hAnsiTheme="minorHAnsi"/>
          <w:b/>
          <w:sz w:val="24"/>
          <w:szCs w:val="24"/>
          <w:lang w:val="en-US"/>
        </w:rPr>
      </w:pPr>
      <w:r w:rsidRPr="009C73AB">
        <w:rPr>
          <w:rFonts w:asciiTheme="minorHAnsi" w:hAnsiTheme="minorHAnsi"/>
          <w:b/>
          <w:sz w:val="24"/>
          <w:szCs w:val="24"/>
        </w:rPr>
        <w:t>IBAN – Nº INTERNACIONAL DE CONTA BANCÁRIA PT50</w:t>
      </w:r>
      <w:r w:rsidRPr="009C73AB">
        <w:rPr>
          <w:rFonts w:asciiTheme="minorHAnsi" w:hAnsiTheme="minorHAnsi"/>
          <w:b/>
          <w:sz w:val="24"/>
          <w:szCs w:val="24"/>
          <w:lang w:val="en-US"/>
        </w:rPr>
        <w:t xml:space="preserve"> 0010 0000 5345 0500 0016 2</w:t>
      </w:r>
    </w:p>
    <w:p w14:paraId="23C09805" w14:textId="77777777" w:rsidR="00C24309" w:rsidRPr="009C73AB" w:rsidRDefault="00C24309" w:rsidP="00C24309">
      <w:pPr>
        <w:spacing w:line="360" w:lineRule="auto"/>
        <w:rPr>
          <w:rFonts w:asciiTheme="minorHAnsi" w:hAnsiTheme="minorHAnsi"/>
          <w:sz w:val="24"/>
          <w:szCs w:val="24"/>
          <w:lang w:val="en-US"/>
        </w:rPr>
      </w:pPr>
      <w:r w:rsidRPr="009C73AB">
        <w:rPr>
          <w:rFonts w:asciiTheme="minorHAnsi" w:hAnsiTheme="minorHAnsi" w:cs="Tahoma"/>
          <w:b/>
          <w:bCs/>
          <w:color w:val="000066"/>
          <w:sz w:val="24"/>
          <w:szCs w:val="24"/>
          <w:lang w:val="en-US"/>
        </w:rPr>
        <w:t xml:space="preserve">SWIFT code/BIC: </w:t>
      </w:r>
      <w:r w:rsidRPr="009C73AB">
        <w:rPr>
          <w:rFonts w:asciiTheme="minorHAnsi" w:hAnsiTheme="minorHAnsi" w:cs="Tahoma"/>
          <w:b/>
          <w:bCs/>
          <w:color w:val="666666"/>
          <w:sz w:val="24"/>
          <w:szCs w:val="24"/>
          <w:lang w:val="en-US"/>
        </w:rPr>
        <w:t>BBPIPTPL</w:t>
      </w:r>
      <w:r w:rsidRPr="009C73AB">
        <w:rPr>
          <w:rFonts w:asciiTheme="minorHAnsi" w:hAnsiTheme="minorHAnsi"/>
          <w:sz w:val="24"/>
          <w:szCs w:val="24"/>
          <w:lang w:val="en-US"/>
        </w:rPr>
        <w:t> </w:t>
      </w:r>
    </w:p>
    <w:p w14:paraId="2E94BCC0" w14:textId="77777777" w:rsidR="00C24309" w:rsidRPr="009C73AB" w:rsidRDefault="00C24309" w:rsidP="00C24309">
      <w:pPr>
        <w:pStyle w:val="Heading4"/>
        <w:ind w:hanging="360"/>
        <w:rPr>
          <w:rFonts w:asciiTheme="minorHAnsi" w:hAnsiTheme="minorHAnsi"/>
        </w:rPr>
      </w:pPr>
      <w:r w:rsidRPr="009C73AB">
        <w:rPr>
          <w:rFonts w:asciiTheme="minorHAnsi" w:hAnsiTheme="minorHAnsi"/>
          <w:lang w:val="en-US"/>
        </w:rPr>
        <w:t xml:space="preserve">BANCO BPI, Av. </w:t>
      </w:r>
      <w:r w:rsidRPr="009C73AB">
        <w:rPr>
          <w:rFonts w:asciiTheme="minorHAnsi" w:hAnsiTheme="minorHAnsi"/>
        </w:rPr>
        <w:t>Antero de Quental, nº. 51 – C, 9500 – 160 Ponta Delgada, AÇORES, PORTUGAL</w:t>
      </w:r>
      <w:r w:rsidRPr="009C73AB">
        <w:rPr>
          <w:rFonts w:asciiTheme="minorHAnsi" w:hAnsiTheme="minorHAnsi"/>
        </w:rPr>
        <w:br/>
      </w:r>
      <w:r w:rsidR="00951CAF" w:rsidRPr="009C73AB">
        <w:rPr>
          <w:rFonts w:asciiTheme="minorHAnsi" w:hAnsiTheme="minorHAnsi"/>
        </w:rPr>
        <w:t>tel.</w:t>
      </w:r>
      <w:r w:rsidRPr="009C73AB">
        <w:rPr>
          <w:rFonts w:asciiTheme="minorHAnsi" w:hAnsiTheme="minorHAnsi"/>
        </w:rPr>
        <w:t xml:space="preserve">: 296 30 85 70 * Faxe: 296 28 31 79 </w:t>
      </w:r>
    </w:p>
    <w:p w14:paraId="1B19EFCA" w14:textId="77777777" w:rsid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Pagamentos PayPal acrescent</w:t>
      </w:r>
      <w:r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ar</w:t>
      </w:r>
    </w:p>
    <w:p w14:paraId="4D10CA49" w14:textId="77777777" w:rsidR="00123172" w:rsidRPr="00123172" w:rsidRDefault="00123172" w:rsidP="00123172">
      <w:pPr>
        <w:rPr>
          <w:rFonts w:asciiTheme="minorHAnsi" w:eastAsia="Arial Unicode MS" w:hAnsiTheme="minorHAnsi"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 </w:t>
      </w:r>
      <w:r w:rsidRPr="00123172">
        <w:rPr>
          <w:rFonts w:asciiTheme="minorHAnsi" w:eastAsia="Arial Unicode MS" w:hAnsiTheme="minorHAnsi"/>
          <w:bCs/>
          <w:color w:val="FF0000"/>
          <w:sz w:val="22"/>
          <w:szCs w:val="22"/>
        </w:rPr>
        <w:t>3.40€ para 50€ / 6.80€ para 100€ / 10.20 para 150€ / 13.60 para 200€</w:t>
      </w:r>
    </w:p>
    <w:p w14:paraId="182D2B50" w14:textId="6055D5B7" w:rsidR="00123172" w:rsidRDefault="00123172" w:rsidP="00123172">
      <w:pPr>
        <w:rPr>
          <w:rStyle w:val="Hyperlink"/>
          <w:rFonts w:asciiTheme="minorHAnsi" w:eastAsia="Arial Unicode MS" w:hAnsiTheme="minorHAnsi" w:cs="Arial"/>
          <w:b/>
          <w:bCs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Nome:  AICL - Colóquios da Lusofonia / ENDEREÇO PayPal: </w:t>
      </w:r>
      <w:hyperlink r:id="rId9" w:history="1">
        <w:r w:rsidRPr="00123172">
          <w:rPr>
            <w:rStyle w:val="Hyperlink"/>
            <w:rFonts w:asciiTheme="minorHAnsi" w:eastAsia="Arial Unicode MS" w:hAnsiTheme="minorHAnsi" w:cs="Arial"/>
            <w:b/>
            <w:bCs/>
            <w:sz w:val="22"/>
            <w:szCs w:val="22"/>
          </w:rPr>
          <w:t>LUSOFONIA.AICL@GMAIL.COM</w:t>
        </w:r>
      </w:hyperlink>
    </w:p>
    <w:p w14:paraId="17E358E8" w14:textId="3AD389AF" w:rsidR="007E3148" w:rsidRDefault="00E1147B" w:rsidP="007E3148">
      <w:pPr>
        <w:rPr>
          <w:rFonts w:asciiTheme="minorHAnsi" w:hAnsiTheme="minorHAnsi" w:cs="Calibri"/>
          <w:b/>
          <w:color w:val="FF0000"/>
        </w:rPr>
      </w:pPr>
      <w:r>
        <w:rPr>
          <w:rFonts w:asciiTheme="minorHAnsi" w:hAnsiTheme="minorHAnsi" w:cs="Calibri"/>
          <w:b/>
          <w:color w:val="FF0000"/>
        </w:rPr>
        <w:t>-------------------------------------------------------------------------------------------------------------------------------------------</w:t>
      </w:r>
    </w:p>
    <w:p w14:paraId="4B5E968F" w14:textId="298FFE5F" w:rsidR="003D2509" w:rsidRPr="00E140D3" w:rsidRDefault="003D2509" w:rsidP="00E1147B">
      <w:pPr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  <w:b/>
          <w:color w:val="FF0000"/>
        </w:rPr>
        <w:t>NÃO SÃO</w:t>
      </w:r>
      <w:r w:rsidR="00C24309">
        <w:rPr>
          <w:rFonts w:asciiTheme="minorHAnsi" w:hAnsiTheme="minorHAnsi" w:cs="Calibri"/>
          <w:b/>
          <w:color w:val="FF0000"/>
        </w:rPr>
        <w:t xml:space="preserve"> ACEITES CHEQUES INTERNACIONAIS. </w:t>
      </w:r>
      <w:r w:rsidRPr="00E140D3">
        <w:rPr>
          <w:rFonts w:asciiTheme="minorHAnsi" w:hAnsiTheme="minorHAnsi" w:cs="Calibri"/>
          <w:b/>
          <w:color w:val="FF0000"/>
        </w:rPr>
        <w:t xml:space="preserve">SE PAGAR COM CHEQUE </w:t>
      </w:r>
      <w:r>
        <w:rPr>
          <w:rFonts w:asciiTheme="minorHAnsi" w:hAnsiTheme="minorHAnsi" w:cs="Calibri"/>
          <w:b/>
          <w:color w:val="FF0000"/>
        </w:rPr>
        <w:t xml:space="preserve">NACIONAL (PORTUGAL) </w:t>
      </w:r>
      <w:r w:rsidRPr="00E140D3">
        <w:rPr>
          <w:rFonts w:asciiTheme="minorHAnsi" w:hAnsiTheme="minorHAnsi" w:cs="Calibri"/>
          <w:b/>
          <w:color w:val="FF0000"/>
        </w:rPr>
        <w:t xml:space="preserve">OU VALE POSTAL FAVOR ACRESCENTAR € 5.00 </w:t>
      </w:r>
      <w:r w:rsidRPr="00E140D3">
        <w:rPr>
          <w:rFonts w:asciiTheme="minorHAnsi" w:hAnsiTheme="minorHAnsi" w:cs="Calibri"/>
          <w:b/>
        </w:rPr>
        <w:t>E ENVIAR TUDO PARA</w:t>
      </w:r>
      <w:r w:rsidR="00E1147B">
        <w:rPr>
          <w:rFonts w:asciiTheme="minorHAnsi" w:hAnsiTheme="minorHAnsi" w:cs="Calibri"/>
          <w:b/>
        </w:rPr>
        <w:t xml:space="preserve"> </w:t>
      </w:r>
      <w:r w:rsidRPr="00E140D3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14:paraId="06C2C2A5" w14:textId="1D743CB8" w:rsidR="003D2509" w:rsidRDefault="003D2509" w:rsidP="003D2509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E140D3">
        <w:rPr>
          <w:rFonts w:asciiTheme="minorHAnsi" w:hAnsiTheme="minorHAnsi" w:cs="Calibri"/>
          <w:b/>
        </w:rPr>
        <w:t xml:space="preserve">Correio eletrónico: </w:t>
      </w:r>
      <w:hyperlink r:id="rId10" w:history="1">
        <w:r w:rsidRPr="00E140D3">
          <w:rPr>
            <w:rStyle w:val="Hyperlink"/>
            <w:rFonts w:asciiTheme="minorHAnsi" w:hAnsiTheme="minorHAnsi" w:cs="Calibri"/>
            <w:b/>
          </w:rPr>
          <w:t>lusofonias@lusofonias.net</w:t>
        </w:r>
      </w:hyperlink>
      <w:r w:rsidRPr="00E140D3">
        <w:rPr>
          <w:rFonts w:asciiTheme="minorHAnsi" w:hAnsiTheme="minorHAnsi" w:cs="Calibri"/>
          <w:b/>
        </w:rPr>
        <w:t xml:space="preserve"> / </w:t>
      </w:r>
      <w:hyperlink r:id="rId11" w:history="1">
        <w:r w:rsidR="00B81F73" w:rsidRPr="007C187C">
          <w:rPr>
            <w:rStyle w:val="Hyperlink"/>
            <w:rFonts w:asciiTheme="minorHAnsi" w:hAnsiTheme="minorHAnsi" w:cs="Calibri"/>
            <w:b/>
          </w:rPr>
          <w:t>lusofonia@sapo.pt</w:t>
        </w:r>
      </w:hyperlink>
      <w:r w:rsidR="00B81F73">
        <w:rPr>
          <w:rStyle w:val="Hyperlink"/>
          <w:rFonts w:asciiTheme="minorHAnsi" w:hAnsiTheme="minorHAnsi" w:cs="Calibri"/>
          <w:b/>
        </w:rPr>
        <w:t xml:space="preserve"> </w:t>
      </w:r>
    </w:p>
    <w:p w14:paraId="78B1ED7C" w14:textId="141E59F5" w:rsidR="003D2509" w:rsidRDefault="00000000" w:rsidP="003D2509">
      <w:pPr>
        <w:pStyle w:val="Heading4"/>
        <w:ind w:left="0"/>
      </w:pPr>
      <w:r>
        <w:pict w14:anchorId="1579C01B">
          <v:rect id="_x0000_i1027" style="width:0;height:1.5pt" o:hralign="center" o:bullet="t" o:hrstd="t" o:hr="t" fillcolor="#a0a0a0" stroked="f"/>
        </w:pict>
      </w:r>
    </w:p>
    <w:sectPr w:rsidR="003D2509" w:rsidSect="007A1FD1">
      <w:headerReference w:type="default" r:id="rId12"/>
      <w:footerReference w:type="default" r:id="rId13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7D40B" w14:textId="77777777" w:rsidR="00E9765B" w:rsidRDefault="00E9765B" w:rsidP="003A49D2">
      <w:r>
        <w:separator/>
      </w:r>
    </w:p>
  </w:endnote>
  <w:endnote w:type="continuationSeparator" w:id="0">
    <w:p w14:paraId="1AE0E21A" w14:textId="77777777" w:rsidR="00E9765B" w:rsidRDefault="00E9765B" w:rsidP="003A4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E680F" w14:textId="77777777" w:rsidR="00306168" w:rsidRPr="002E471E" w:rsidRDefault="00306168" w:rsidP="003A49D2">
    <w:pPr>
      <w:pStyle w:val="Footer"/>
    </w:pPr>
    <w:r w:rsidRPr="002E471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2487E" w14:textId="77777777" w:rsidR="00E9765B" w:rsidRDefault="00E9765B" w:rsidP="003A49D2">
      <w:r>
        <w:separator/>
      </w:r>
    </w:p>
  </w:footnote>
  <w:footnote w:type="continuationSeparator" w:id="0">
    <w:p w14:paraId="0C68D0BF" w14:textId="77777777" w:rsidR="00E9765B" w:rsidRDefault="00E9765B" w:rsidP="003A49D2">
      <w:r>
        <w:continuationSeparator/>
      </w:r>
    </w:p>
  </w:footnote>
  <w:footnote w:id="1">
    <w:p w14:paraId="36F395D7" w14:textId="780DD305" w:rsidR="000C36D5" w:rsidRDefault="000C36D5" w:rsidP="00C24309">
      <w:pPr>
        <w:pStyle w:val="FootnoteText"/>
        <w:ind w:left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9AD0" w14:textId="77777777" w:rsidR="00306168" w:rsidRDefault="00B45F2B" w:rsidP="003A49D2">
    <w:r w:rsidRPr="003D2509">
      <w:rPr>
        <w:noProof/>
        <w:sz w:val="16"/>
        <w:szCs w:val="16"/>
        <w:lang w:eastAsia="zh-CN"/>
      </w:rPr>
      <w:drawing>
        <wp:inline distT="0" distB="0" distL="0" distR="0" wp14:anchorId="4EB1C678" wp14:editId="1517D592">
          <wp:extent cx="647700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6168" w:rsidRPr="003D2509">
      <w:rPr>
        <w:sz w:val="16"/>
        <w:szCs w:val="16"/>
      </w:rPr>
      <w:t xml:space="preserve">COLÓQUIOS DA LUSOFONIA (AICL, Associação </w:t>
    </w:r>
    <w:r w:rsidR="003D2509" w:rsidRPr="003D2509">
      <w:rPr>
        <w:sz w:val="16"/>
        <w:szCs w:val="16"/>
      </w:rPr>
      <w:t>dos Colóquios</w:t>
    </w:r>
    <w:r w:rsidR="00306168" w:rsidRPr="003D2509">
      <w:rPr>
        <w:sz w:val="16"/>
        <w:szCs w:val="16"/>
      </w:rPr>
      <w:t xml:space="preserve"> da Lusofonia) NIPC 509663133</w:t>
    </w:r>
    <w:r>
      <w:rPr>
        <w:noProof/>
        <w:lang w:eastAsia="zh-CN"/>
      </w:rPr>
      <w:drawing>
        <wp:inline distT="0" distB="0" distL="0" distR="0" wp14:anchorId="4E68EBB3" wp14:editId="2A270B91">
          <wp:extent cx="397258" cy="390525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745" cy="395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A27F1B4" w14:textId="423EB28B" w:rsidR="00777112" w:rsidRPr="00964969" w:rsidRDefault="003A49D2" w:rsidP="0085453C">
    <w:pPr>
      <w:jc w:val="center"/>
      <w:rPr>
        <w:color w:val="FF0000"/>
      </w:rPr>
    </w:pPr>
    <w:r w:rsidRPr="00964969">
      <w:t>C</w:t>
    </w:r>
    <w:r w:rsidR="00B45F2B" w:rsidRPr="00964969">
      <w:t>orrespondência</w:t>
    </w:r>
    <w:r>
      <w:t xml:space="preserve"> para</w:t>
    </w:r>
    <w:r w:rsidR="00777112" w:rsidRPr="00964969">
      <w:t xml:space="preserve"> </w:t>
    </w:r>
    <w:r w:rsidR="00777112" w:rsidRPr="003D2509">
      <w:rPr>
        <w:color w:val="00B050"/>
        <w:sz w:val="16"/>
        <w:szCs w:val="16"/>
      </w:rPr>
      <w:t>AICL</w:t>
    </w:r>
    <w:r w:rsidRPr="003D2509">
      <w:rPr>
        <w:color w:val="00B050"/>
        <w:sz w:val="16"/>
        <w:szCs w:val="16"/>
      </w:rPr>
      <w:t>,</w:t>
    </w:r>
    <w:r w:rsidR="00777112" w:rsidRPr="003D2509">
      <w:rPr>
        <w:color w:val="00B050"/>
        <w:sz w:val="16"/>
        <w:szCs w:val="16"/>
      </w:rPr>
      <w:t xml:space="preserve"> </w:t>
    </w:r>
    <w:r w:rsidR="00E5042A" w:rsidRPr="003D2509">
      <w:rPr>
        <w:color w:val="00B050"/>
        <w:sz w:val="16"/>
        <w:szCs w:val="16"/>
      </w:rPr>
      <w:t>Colóquios da Lusofonia,</w:t>
    </w:r>
    <w:r w:rsidRPr="003D2509">
      <w:rPr>
        <w:color w:val="00B050"/>
        <w:sz w:val="16"/>
        <w:szCs w:val="16"/>
      </w:rPr>
      <w:t xml:space="preserve"> Rua da Igreja 6, Lomba da Maia</w:t>
    </w:r>
    <w:r w:rsidR="00964969" w:rsidRPr="003D2509">
      <w:rPr>
        <w:color w:val="00B050"/>
        <w:sz w:val="16"/>
        <w:szCs w:val="16"/>
      </w:rPr>
      <w:t xml:space="preserve"> 9625-115, </w:t>
    </w:r>
    <w:r w:rsidR="00E5042A" w:rsidRPr="003D2509">
      <w:rPr>
        <w:color w:val="00B050"/>
        <w:sz w:val="16"/>
        <w:szCs w:val="16"/>
      </w:rPr>
      <w:t>S. Miguel, Açores</w:t>
    </w:r>
    <w:r w:rsidR="00777112" w:rsidRPr="003D2509">
      <w:rPr>
        <w:color w:val="FF0000"/>
        <w:sz w:val="16"/>
        <w:szCs w:val="16"/>
      </w:rPr>
      <w:t xml:space="preserve">. </w:t>
    </w:r>
    <w:r w:rsidR="00B45F2B" w:rsidRPr="003D2509">
      <w:rPr>
        <w:color w:val="FF0000"/>
        <w:sz w:val="16"/>
        <w:szCs w:val="16"/>
      </w:rPr>
      <w:t>Correio eletrónico</w:t>
    </w:r>
    <w:r w:rsidR="00964969" w:rsidRPr="003D2509">
      <w:rPr>
        <w:color w:val="FF0000"/>
        <w:sz w:val="16"/>
        <w:szCs w:val="16"/>
      </w:rPr>
      <w:t xml:space="preserve">: </w:t>
    </w:r>
    <w:hyperlink r:id="rId3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s@lusofonias.net</w:t>
      </w:r>
    </w:hyperlink>
    <w:r w:rsidR="00964969" w:rsidRPr="003D2509">
      <w:rPr>
        <w:rStyle w:val="Hyperlink"/>
        <w:rFonts w:cs="Arial"/>
        <w:color w:val="FF0000"/>
        <w:sz w:val="16"/>
        <w:szCs w:val="16"/>
      </w:rPr>
      <w:t xml:space="preserve"> </w:t>
    </w:r>
    <w:r w:rsidR="00777112" w:rsidRPr="003D2509">
      <w:rPr>
        <w:color w:val="FF0000"/>
        <w:sz w:val="16"/>
        <w:szCs w:val="16"/>
      </w:rPr>
      <w:t xml:space="preserve"> / </w:t>
    </w:r>
    <w:hyperlink r:id="rId4" w:history="1">
      <w:r w:rsidR="00B81F73" w:rsidRPr="007C187C">
        <w:rPr>
          <w:rStyle w:val="Hyperlink"/>
          <w:rFonts w:cs="Arial"/>
          <w:sz w:val="16"/>
          <w:szCs w:val="16"/>
        </w:rPr>
        <w:t>lusofonia@sapo.pt</w:t>
      </w:r>
    </w:hyperlink>
    <w:r w:rsidR="00E814C7">
      <w:rPr>
        <w:rStyle w:val="Hyperlink"/>
        <w:rFonts w:cs="Arial"/>
        <w:color w:val="FF0000"/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28" style="width:0;height:1.5pt" o:hralign="center" o:bullet="t" o:hrstd="t" o:hr="t" fillcolor="#a0a0a0" stroked="f"/>
    </w:pict>
  </w:numPicBullet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83336"/>
    <w:multiLevelType w:val="hybridMultilevel"/>
    <w:tmpl w:val="BACE25C0"/>
    <w:lvl w:ilvl="0" w:tplc="A4F6EA2E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0376722">
    <w:abstractNumId w:val="4"/>
  </w:num>
  <w:num w:numId="2" w16cid:durableId="14640395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1265532">
    <w:abstractNumId w:val="6"/>
  </w:num>
  <w:num w:numId="4" w16cid:durableId="2019575335">
    <w:abstractNumId w:val="5"/>
  </w:num>
  <w:num w:numId="5" w16cid:durableId="1252204723">
    <w:abstractNumId w:val="2"/>
  </w:num>
  <w:num w:numId="6" w16cid:durableId="491723375">
    <w:abstractNumId w:val="0"/>
  </w:num>
  <w:num w:numId="7" w16cid:durableId="934093387">
    <w:abstractNumId w:val="3"/>
  </w:num>
  <w:num w:numId="8" w16cid:durableId="38129606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MwM7E0MDY3MzVT0lEKTi0uzszPAykwrgUAcr7zjywAAAA="/>
  </w:docVars>
  <w:rsids>
    <w:rsidRoot w:val="000201AC"/>
    <w:rsid w:val="00002BF0"/>
    <w:rsid w:val="000201AC"/>
    <w:rsid w:val="00042FB8"/>
    <w:rsid w:val="000C36D5"/>
    <w:rsid w:val="000D1870"/>
    <w:rsid w:val="00122065"/>
    <w:rsid w:val="00123172"/>
    <w:rsid w:val="001275C1"/>
    <w:rsid w:val="0016408B"/>
    <w:rsid w:val="00172D1A"/>
    <w:rsid w:val="001C211F"/>
    <w:rsid w:val="001C2689"/>
    <w:rsid w:val="001F4C5D"/>
    <w:rsid w:val="001F5088"/>
    <w:rsid w:val="00206AC9"/>
    <w:rsid w:val="0021370D"/>
    <w:rsid w:val="00213E08"/>
    <w:rsid w:val="00227AC6"/>
    <w:rsid w:val="002507B1"/>
    <w:rsid w:val="00253650"/>
    <w:rsid w:val="002C4F03"/>
    <w:rsid w:val="002E471E"/>
    <w:rsid w:val="002E7282"/>
    <w:rsid w:val="00306168"/>
    <w:rsid w:val="003260B2"/>
    <w:rsid w:val="003262DD"/>
    <w:rsid w:val="003A49D2"/>
    <w:rsid w:val="003B2695"/>
    <w:rsid w:val="003D2509"/>
    <w:rsid w:val="003E7948"/>
    <w:rsid w:val="003E7CB0"/>
    <w:rsid w:val="003F3E6A"/>
    <w:rsid w:val="00400028"/>
    <w:rsid w:val="00441E9F"/>
    <w:rsid w:val="004520CF"/>
    <w:rsid w:val="0047347B"/>
    <w:rsid w:val="0047565F"/>
    <w:rsid w:val="004A0EF7"/>
    <w:rsid w:val="004B0023"/>
    <w:rsid w:val="004F0E26"/>
    <w:rsid w:val="004F4BD2"/>
    <w:rsid w:val="00514B4B"/>
    <w:rsid w:val="00523C69"/>
    <w:rsid w:val="00541AAA"/>
    <w:rsid w:val="005727EF"/>
    <w:rsid w:val="00577730"/>
    <w:rsid w:val="00591AFA"/>
    <w:rsid w:val="005C6FCC"/>
    <w:rsid w:val="005F785C"/>
    <w:rsid w:val="0061220B"/>
    <w:rsid w:val="006242CB"/>
    <w:rsid w:val="00631C7E"/>
    <w:rsid w:val="00637281"/>
    <w:rsid w:val="00651C91"/>
    <w:rsid w:val="006852DF"/>
    <w:rsid w:val="006856A8"/>
    <w:rsid w:val="006A2A2F"/>
    <w:rsid w:val="006B2E75"/>
    <w:rsid w:val="006E091A"/>
    <w:rsid w:val="006F0AF9"/>
    <w:rsid w:val="00733A95"/>
    <w:rsid w:val="00757EE8"/>
    <w:rsid w:val="00777112"/>
    <w:rsid w:val="0078392E"/>
    <w:rsid w:val="007A1FD1"/>
    <w:rsid w:val="007C0BAD"/>
    <w:rsid w:val="007C77A8"/>
    <w:rsid w:val="007E182D"/>
    <w:rsid w:val="007E3148"/>
    <w:rsid w:val="0083480F"/>
    <w:rsid w:val="00846B87"/>
    <w:rsid w:val="0085453C"/>
    <w:rsid w:val="00893367"/>
    <w:rsid w:val="008B6664"/>
    <w:rsid w:val="008C60EB"/>
    <w:rsid w:val="008E705E"/>
    <w:rsid w:val="008F2BBE"/>
    <w:rsid w:val="00905384"/>
    <w:rsid w:val="00951CAF"/>
    <w:rsid w:val="00955EF1"/>
    <w:rsid w:val="009620B5"/>
    <w:rsid w:val="00964969"/>
    <w:rsid w:val="009B52A6"/>
    <w:rsid w:val="009B5AC6"/>
    <w:rsid w:val="009E6DAF"/>
    <w:rsid w:val="009F0BB9"/>
    <w:rsid w:val="00A017E8"/>
    <w:rsid w:val="00A460BA"/>
    <w:rsid w:val="00A467B6"/>
    <w:rsid w:val="00A57DFB"/>
    <w:rsid w:val="00A62D48"/>
    <w:rsid w:val="00A7497D"/>
    <w:rsid w:val="00A80651"/>
    <w:rsid w:val="00A80A46"/>
    <w:rsid w:val="00A87811"/>
    <w:rsid w:val="00A95224"/>
    <w:rsid w:val="00AE09A6"/>
    <w:rsid w:val="00AF0551"/>
    <w:rsid w:val="00AF5A60"/>
    <w:rsid w:val="00B21115"/>
    <w:rsid w:val="00B377BC"/>
    <w:rsid w:val="00B45F2B"/>
    <w:rsid w:val="00B6735F"/>
    <w:rsid w:val="00B73ADF"/>
    <w:rsid w:val="00B7607C"/>
    <w:rsid w:val="00B81F73"/>
    <w:rsid w:val="00BA52B8"/>
    <w:rsid w:val="00BA551E"/>
    <w:rsid w:val="00BB4E97"/>
    <w:rsid w:val="00BD54C2"/>
    <w:rsid w:val="00BE03A4"/>
    <w:rsid w:val="00BE18DD"/>
    <w:rsid w:val="00BE23D0"/>
    <w:rsid w:val="00BE6E15"/>
    <w:rsid w:val="00C06887"/>
    <w:rsid w:val="00C121CA"/>
    <w:rsid w:val="00C20CF6"/>
    <w:rsid w:val="00C24309"/>
    <w:rsid w:val="00C279BC"/>
    <w:rsid w:val="00C30DCE"/>
    <w:rsid w:val="00C55720"/>
    <w:rsid w:val="00C7034A"/>
    <w:rsid w:val="00C93E3A"/>
    <w:rsid w:val="00C94361"/>
    <w:rsid w:val="00CC3604"/>
    <w:rsid w:val="00CF2632"/>
    <w:rsid w:val="00CF79CD"/>
    <w:rsid w:val="00D1793B"/>
    <w:rsid w:val="00D2155E"/>
    <w:rsid w:val="00D2558D"/>
    <w:rsid w:val="00D424C7"/>
    <w:rsid w:val="00D51528"/>
    <w:rsid w:val="00D70EDF"/>
    <w:rsid w:val="00D822C1"/>
    <w:rsid w:val="00D9529C"/>
    <w:rsid w:val="00DB17C6"/>
    <w:rsid w:val="00DB4758"/>
    <w:rsid w:val="00DB519A"/>
    <w:rsid w:val="00DD59A5"/>
    <w:rsid w:val="00DE48F0"/>
    <w:rsid w:val="00E02E73"/>
    <w:rsid w:val="00E06D2C"/>
    <w:rsid w:val="00E1147B"/>
    <w:rsid w:val="00E33FB2"/>
    <w:rsid w:val="00E5042A"/>
    <w:rsid w:val="00E52861"/>
    <w:rsid w:val="00E61F92"/>
    <w:rsid w:val="00E814C7"/>
    <w:rsid w:val="00E906A7"/>
    <w:rsid w:val="00E9765B"/>
    <w:rsid w:val="00EA1FF1"/>
    <w:rsid w:val="00EA61C3"/>
    <w:rsid w:val="00EC26C2"/>
    <w:rsid w:val="00ED1657"/>
    <w:rsid w:val="00ED5245"/>
    <w:rsid w:val="00ED6677"/>
    <w:rsid w:val="00F17D54"/>
    <w:rsid w:val="00F4029B"/>
    <w:rsid w:val="00F55797"/>
    <w:rsid w:val="00F75214"/>
    <w:rsid w:val="00F81873"/>
    <w:rsid w:val="00F82502"/>
    <w:rsid w:val="00F94C70"/>
    <w:rsid w:val="00FC33C8"/>
    <w:rsid w:val="00FC35F3"/>
    <w:rsid w:val="00FF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37F376"/>
  <w14:defaultImageDpi w14:val="96"/>
  <w15:docId w15:val="{F46EAAE1-11FE-4DE6-96E8-86DFED25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3A49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9"/>
    </w:pPr>
    <w:rPr>
      <w:rFonts w:ascii="Arial" w:hAnsi="Arial" w:cs="Arial"/>
      <w:lang w:val="pt-PT" w:eastAsia="pt-PT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B4E97"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B4E97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E7282"/>
    <w:pPr>
      <w:keepNext/>
      <w:widowControl w:val="0"/>
      <w:spacing w:line="480" w:lineRule="auto"/>
      <w:ind w:left="539" w:firstLine="629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3E7948"/>
    <w:pPr>
      <w:keepNext/>
      <w:ind w:left="1080"/>
      <w:outlineLvl w:val="3"/>
    </w:pPr>
    <w:rPr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BB4E97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B4E97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BB4E97"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B4E9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BB4E9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2E7282"/>
    <w:rPr>
      <w:rFonts w:ascii="Arial" w:hAnsi="Arial" w:cs="Times New Roman"/>
      <w:b/>
      <w:sz w:val="36"/>
      <w:lang w:val="pt-PT" w:eastAsia="pt-PT"/>
    </w:rPr>
  </w:style>
  <w:style w:type="character" w:customStyle="1" w:styleId="Heading4Char">
    <w:name w:val="Heading 4 Char"/>
    <w:link w:val="Heading4"/>
    <w:uiPriority w:val="99"/>
    <w:locked/>
    <w:rsid w:val="003E7948"/>
    <w:rPr>
      <w:rFonts w:ascii="Arial" w:hAnsi="Arial" w:cs="Arial"/>
      <w:bCs/>
      <w:sz w:val="18"/>
      <w:szCs w:val="18"/>
      <w:lang w:val="pt-PT" w:eastAsia="pt-PT"/>
    </w:rPr>
  </w:style>
  <w:style w:type="character" w:customStyle="1" w:styleId="Heading5Char">
    <w:name w:val="Heading 5 Char"/>
    <w:link w:val="Heading5"/>
    <w:uiPriority w:val="99"/>
    <w:semiHidden/>
    <w:locked/>
    <w:rsid w:val="00BB4E97"/>
    <w:rPr>
      <w:rFonts w:ascii="Calibri" w:hAnsi="Calibri" w:cs="Times New Roman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sid w:val="00BB4E97"/>
    <w:rPr>
      <w:rFonts w:ascii="Calibri" w:hAnsi="Calibri" w:cs="Times New Roman"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BB4E97"/>
    <w:rPr>
      <w:rFonts w:ascii="Cambria" w:hAnsi="Cambria" w:cs="Times New Roman"/>
    </w:rPr>
  </w:style>
  <w:style w:type="character" w:styleId="PageNumber">
    <w:name w:val="page number"/>
    <w:uiPriority w:val="99"/>
    <w:rsid w:val="00BB4E97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BB4E97"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rsid w:val="00BB4E97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rsid w:val="00BB4E97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BB4E97"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B4E97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sid w:val="00BB4E97"/>
    <w:rPr>
      <w:rFonts w:ascii="Arial" w:hAnsi="Arial" w:cs="Times New Roman"/>
      <w:sz w:val="20"/>
    </w:rPr>
  </w:style>
  <w:style w:type="character" w:styleId="Strong">
    <w:name w:val="Strong"/>
    <w:uiPriority w:val="22"/>
    <w:qFormat/>
    <w:rsid w:val="00BB4E97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2">
    <w:name w:val="Body Text Indent 2"/>
    <w:basedOn w:val="Normal"/>
    <w:link w:val="BodyTextIndent2Char"/>
    <w:uiPriority w:val="99"/>
    <w:rsid w:val="00BB4E97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3">
    <w:name w:val="Body Text Indent 3"/>
    <w:basedOn w:val="Normal"/>
    <w:link w:val="BodyTextIndent3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BB4E97"/>
    <w:rPr>
      <w:rFonts w:ascii="Arial" w:hAnsi="Arial" w:cs="Times New Roman"/>
      <w:sz w:val="16"/>
    </w:rPr>
  </w:style>
  <w:style w:type="paragraph" w:customStyle="1" w:styleId="copy0">
    <w:name w:val="copy"/>
    <w:basedOn w:val="Normal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BB4E97"/>
    <w:pPr>
      <w:shd w:val="clear" w:color="auto" w:fill="000080"/>
      <w:ind w:left="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sid w:val="00BB4E97"/>
    <w:rPr>
      <w:rFonts w:cs="Times New Roman"/>
      <w:sz w:val="2"/>
    </w:rPr>
  </w:style>
  <w:style w:type="character" w:styleId="Emphasis">
    <w:name w:val="Emphasis"/>
    <w:uiPriority w:val="99"/>
    <w:qFormat/>
    <w:rsid w:val="00BB4E97"/>
    <w:rPr>
      <w:rFonts w:cs="Times New Roman"/>
      <w:i/>
    </w:rPr>
  </w:style>
  <w:style w:type="character" w:styleId="FollowedHyperlink">
    <w:name w:val="FollowedHyperlink"/>
    <w:uiPriority w:val="99"/>
    <w:rsid w:val="00BB4E9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B4E97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eader">
    <w:name w:val="header"/>
    <w:basedOn w:val="Normal"/>
    <w:link w:val="Header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TMLPreformatted">
    <w:name w:val="HTML Preformatted"/>
    <w:basedOn w:val="Normal"/>
    <w:link w:val="HTMLPreformattedChar"/>
    <w:uiPriority w:val="99"/>
    <w:rsid w:val="00BB4E97"/>
    <w:pPr>
      <w:ind w:left="0"/>
    </w:pPr>
    <w:rPr>
      <w:rFonts w:ascii="Arial Unicode MS" w:eastAsia="Arial Unicode MS" w:hAnsi="Arial Unicode MS" w:cs="Arial Unicode M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B4E97"/>
    <w:rPr>
      <w:rFonts w:ascii="Courier New" w:hAnsi="Courier New" w:cs="Times New Roman"/>
      <w:sz w:val="20"/>
    </w:rPr>
  </w:style>
  <w:style w:type="character" w:styleId="Hyperlink">
    <w:name w:val="Hyperlink"/>
    <w:uiPriority w:val="99"/>
    <w:rsid w:val="00BB4E9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BB4E97"/>
    <w:rPr>
      <w:rFonts w:ascii="Cambria" w:hAnsi="Cambria" w:cs="Times New Roman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rsid w:val="00BB4E97"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sid w:val="00BB4E97"/>
    <w:rPr>
      <w:rFonts w:ascii="Arial" w:hAnsi="Arial" w:cs="Times New Roman"/>
      <w:sz w:val="16"/>
    </w:rPr>
  </w:style>
  <w:style w:type="character" w:styleId="FootnoteReference">
    <w:name w:val="footnote reference"/>
    <w:uiPriority w:val="99"/>
    <w:semiHidden/>
    <w:rsid w:val="00BB4E97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B4E97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sid w:val="00BB4E97"/>
    <w:rPr>
      <w:rFonts w:ascii="Arial" w:hAnsi="Arial" w:cs="Times New Roman"/>
      <w:sz w:val="16"/>
    </w:rPr>
  </w:style>
  <w:style w:type="table" w:styleId="TableGrid">
    <w:name w:val="Table Grid"/>
    <w:basedOn w:val="TableNormal"/>
    <w:uiPriority w:val="99"/>
    <w:rsid w:val="00F82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78392E"/>
  </w:style>
  <w:style w:type="paragraph" w:styleId="BalloonText">
    <w:name w:val="Balloon Text"/>
    <w:basedOn w:val="Normal"/>
    <w:link w:val="BalloonTextChar"/>
    <w:uiPriority w:val="99"/>
    <w:semiHidden/>
    <w:unhideWhenUsed/>
    <w:rsid w:val="00B45F2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2B"/>
    <w:rPr>
      <w:rFonts w:ascii="Tahoma" w:hAnsi="Tahoma" w:cs="Tahoma"/>
      <w:sz w:val="16"/>
      <w:szCs w:val="16"/>
      <w:lang w:val="pt-PT" w:eastAsia="pt-PT"/>
    </w:rPr>
  </w:style>
  <w:style w:type="character" w:styleId="PlaceholderText">
    <w:name w:val="Placeholder Text"/>
    <w:basedOn w:val="DefaultParagraphFont"/>
    <w:uiPriority w:val="99"/>
    <w:semiHidden/>
    <w:rsid w:val="00E02E73"/>
    <w:rPr>
      <w:color w:val="808080"/>
    </w:rPr>
  </w:style>
  <w:style w:type="character" w:customStyle="1" w:styleId="apple-converted-space">
    <w:name w:val="apple-converted-space"/>
    <w:rsid w:val="004F4BD2"/>
  </w:style>
  <w:style w:type="paragraph" w:styleId="FootnoteText">
    <w:name w:val="footnote text"/>
    <w:basedOn w:val="Normal"/>
    <w:link w:val="FootnoteTextChar"/>
    <w:uiPriority w:val="99"/>
    <w:semiHidden/>
    <w:unhideWhenUsed/>
    <w:rsid w:val="000C36D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36D5"/>
    <w:rPr>
      <w:rFonts w:ascii="Arial" w:hAnsi="Arial" w:cs="Arial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1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978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lusofoni@sapo.pt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LUSOFONIAS@LUSOFONIAS.NET" TargetMode="External"/><Relationship Id="rId4" Type="http://schemas.openxmlformats.org/officeDocument/2006/relationships/styles" Target="styles.xml"/><Relationship Id="rId9" Type="http://schemas.openxmlformats.org/officeDocument/2006/relationships/hyperlink" Target="mailto:LUSOFONIA.AICL@G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lusofonia@sapo.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6F275C-CC50-485D-AFAA-FD8E5E0B3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6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Chrys Chrystello</cp:lastModifiedBy>
  <cp:revision>12</cp:revision>
  <cp:lastPrinted>2010-10-29T17:18:00Z</cp:lastPrinted>
  <dcterms:created xsi:type="dcterms:W3CDTF">2018-09-14T16:31:00Z</dcterms:created>
  <dcterms:modified xsi:type="dcterms:W3CDTF">2022-12-05T22:04:00Z</dcterms:modified>
</cp:coreProperties>
</file>